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№ зач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0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6FA71112" w:rsidR="005A5AE0" w:rsidRDefault="005A5AE0" w:rsidP="005A5AE0">
      <w:pPr>
        <w:pStyle w:val="a2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t</w:t>
      </w:r>
      <w:r w:rsidR="00F17874" w:rsidRPr="00F17874">
        <w:rPr>
          <w:lang w:val="ru-RU"/>
        </w:rPr>
        <w:t xml:space="preserve">, </w:t>
      </w:r>
      <w:r w:rsidR="00F17874">
        <w:t>Starcraft</w:t>
      </w:r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2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47BF76F9" w14:textId="07FF2E33" w:rsidR="001C1B01" w:rsidRPr="001C1B01" w:rsidRDefault="001C1B01" w:rsidP="005A5AE0">
      <w:pPr>
        <w:pStyle w:val="a2"/>
        <w:rPr>
          <w:lang w:val="ru-RU"/>
        </w:rPr>
      </w:pPr>
      <w:r>
        <w:rPr>
          <w:lang w:val="ru-RU"/>
        </w:rPr>
        <w:t>Я расскажу про одну из самых первых игр, когда-либо сделанных человечеством – аркадным космическим симулятором «</w:t>
      </w:r>
      <w:r w:rsidR="00681F32">
        <w:t>Space</w:t>
      </w:r>
      <w:r w:rsidR="007C4959">
        <w:t>w</w:t>
      </w:r>
      <w:r w:rsidR="00681F32">
        <w:t>ar</w:t>
      </w:r>
      <w:r w:rsidRPr="001C1B01">
        <w:rPr>
          <w:lang w:val="ru-RU"/>
        </w:rPr>
        <w:t>!</w:t>
      </w:r>
      <w:r>
        <w:rPr>
          <w:lang w:val="ru-RU"/>
        </w:rPr>
        <w:t>»</w:t>
      </w:r>
      <w:r w:rsidRPr="001C1B01">
        <w:rPr>
          <w:lang w:val="ru-RU"/>
        </w:rPr>
        <w:t>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3A2E6002" w:rsidR="00104C5F" w:rsidRPr="00E852FE" w:rsidRDefault="007C4959" w:rsidP="00104C5F">
      <w:pPr>
        <w:pStyle w:val="2"/>
      </w:pPr>
      <w:bookmarkStart w:id="5" w:name="бесконечные-итераторы"/>
      <w:r>
        <w:t>Анализ П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r w:rsidRPr="009A55A9">
        <w:rPr>
          <w:i/>
          <w:iCs/>
        </w:rPr>
        <w:t>Spacewar</w:t>
      </w:r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2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2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Греца и Уэйна Витенена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war</w:t>
      </w:r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r w:rsidRPr="008805F5">
        <w:rPr>
          <w:i/>
          <w:iCs/>
        </w:rPr>
        <w:t>Spacewar</w:t>
      </w:r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2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40BAC1B3" w:rsidR="002E2F84" w:rsidRPr="0040422D" w:rsidRDefault="002630AE" w:rsidP="002630AE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647E">
        <w:rPr>
          <w:noProof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r w:rsidR="0040422D">
        <w:t>Spacewar</w:t>
      </w:r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0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0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0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0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0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0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0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r w:rsidRPr="00D42E7E">
        <w:t>Blasteroids</w:t>
      </w:r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2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275499B2" w:rsidR="002E2F84" w:rsidRPr="0040422D" w:rsidRDefault="0040422D" w:rsidP="0040422D">
      <w:pPr>
        <w:pStyle w:val="a7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647E">
        <w:rPr>
          <w:noProof/>
        </w:rPr>
        <w:t>2</w:t>
      </w:r>
      <w:r>
        <w:fldChar w:fldCharType="end"/>
      </w:r>
      <w:r>
        <w:rPr>
          <w:lang w:val="ru-RU"/>
        </w:rPr>
        <w:t>. Игра «</w:t>
      </w:r>
      <w:r>
        <w:t>Blasteroids</w:t>
      </w:r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0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0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0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0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0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0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0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0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0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0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0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r w:rsidRPr="001F4A40">
        <w:lastRenderedPageBreak/>
        <w:t>Orbitwar</w:t>
      </w:r>
      <w:r>
        <w:t>.space</w:t>
      </w:r>
    </w:p>
    <w:p w14:paraId="0E5665BC" w14:textId="77777777" w:rsidR="002E2F84" w:rsidRDefault="002E2F84" w:rsidP="002E2F84">
      <w:pPr>
        <w:pStyle w:val="a2"/>
        <w:rPr>
          <w:lang w:val="ru-RU"/>
        </w:rPr>
      </w:pPr>
      <w:r w:rsidRPr="00F60D8D">
        <w:rPr>
          <w:i/>
          <w:iCs/>
          <w:lang w:val="ru-RU"/>
        </w:rPr>
        <w:t>«</w:t>
      </w:r>
      <w:r w:rsidRPr="00F60D8D">
        <w:rPr>
          <w:i/>
          <w:iCs/>
        </w:rPr>
        <w:t>Orbitwar</w:t>
      </w:r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7FE02F96" w:rsidR="002E2F84" w:rsidRPr="0040422D" w:rsidRDefault="0040422D" w:rsidP="0040422D">
      <w:pPr>
        <w:pStyle w:val="a7"/>
        <w:rPr>
          <w:lang w:val="ru-RU"/>
        </w:rPr>
      </w:pPr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647E">
        <w:rPr>
          <w:noProof/>
        </w:rPr>
        <w:t>3</w:t>
      </w:r>
      <w:r>
        <w:fldChar w:fldCharType="end"/>
      </w:r>
      <w:r>
        <w:t xml:space="preserve">. </w:t>
      </w:r>
      <w:r>
        <w:rPr>
          <w:lang w:val="ru-RU"/>
        </w:rPr>
        <w:t>Игра «</w:t>
      </w:r>
      <w:r>
        <w:t>Orbitwar.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2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0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0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0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0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0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0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0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0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0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r>
        <w:t>Сравнительная таблица</w:t>
      </w:r>
    </w:p>
    <w:tbl>
      <w:tblPr>
        <w:tblStyle w:val="aa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Грав. возд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Blasteroids</w:t>
            </w:r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Orbitwar.space</w:t>
            </w:r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2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2F92E1EF" w:rsidR="002E2F84" w:rsidRDefault="002E2F84" w:rsidP="002E2F84">
      <w:pPr>
        <w:pStyle w:val="a2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агазин, меню, уровни, шкалу очков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2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0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0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</w:p>
    <w:p w14:paraId="702979BC" w14:textId="269A5B6E" w:rsidR="001B0547" w:rsidRPr="00B45663" w:rsidRDefault="001B0547" w:rsidP="001B0547">
      <w:pPr>
        <w:pStyle w:val="a0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</w:p>
    <w:p w14:paraId="339C8658" w14:textId="2465366F" w:rsidR="001B0547" w:rsidRPr="00172FEB" w:rsidRDefault="001B0547" w:rsidP="001B0547">
      <w:pPr>
        <w:pStyle w:val="a0"/>
        <w:rPr>
          <w:i/>
          <w:iCs/>
          <w:lang w:val="ru-RU"/>
        </w:rPr>
      </w:pPr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2"/>
        <w:keepNext/>
        <w:jc w:val="center"/>
      </w:pPr>
      <w:r>
        <w:rPr>
          <w:noProof/>
        </w:rPr>
        <w:drawing>
          <wp:inline distT="0" distB="0" distL="0" distR="0" wp14:anchorId="618C8420" wp14:editId="5118F52C">
            <wp:extent cx="4552950" cy="6829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683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1D647511" w:rsidR="00781714" w:rsidRPr="000B026D" w:rsidRDefault="00172FEB" w:rsidP="002630AE">
      <w:pPr>
        <w:pStyle w:val="a7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23647E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2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lastRenderedPageBreak/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2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4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aboutInited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DL_Event</w:t>
      </w:r>
      <w:r w:rsidRPr="0059770D">
        <w:rPr>
          <w:color w:val="000000"/>
        </w:rPr>
        <w:t xml:space="preserve">  event;</w:t>
      </w:r>
    </w:p>
    <w:p w14:paraId="394F2AA1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keys;</w:t>
      </w:r>
    </w:p>
    <w:p w14:paraId="2D23289F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menu;</w:t>
      </w:r>
    </w:p>
    <w:p w14:paraId="265E2596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levels;</w:t>
      </w:r>
    </w:p>
    <w:p w14:paraId="04D4A3EB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messageTexture;</w:t>
      </w:r>
    </w:p>
    <w:p w14:paraId="6CA1193A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particles[</w:t>
      </w:r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asteroids;</w:t>
      </w:r>
    </w:p>
    <w:p w14:paraId="1827CA30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enemy</w:t>
      </w:r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r w:rsidRPr="0059770D">
        <w:rPr>
          <w:color w:val="000000"/>
        </w:rPr>
        <w:t>music</w:t>
      </w:r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3E3F585D" w:rsidR="008F0DC6" w:rsidRPr="008F0DC6" w:rsidRDefault="008F0DC6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самой главной, все основные объекты находятся в ней.</w:t>
      </w:r>
    </w:p>
    <w:p w14:paraId="0710ACFD" w14:textId="3EAB589B" w:rsidR="008F0DC6" w:rsidRPr="008F0DC6" w:rsidRDefault="008F0DC6" w:rsidP="008F0DC6">
      <w:pPr>
        <w:pStyle w:val="aff4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>
        <w:rPr>
          <w:noProof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7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ctrl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lastRenderedPageBreak/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Click  =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655609">
        <w:rPr>
          <w:color w:val="000000"/>
        </w:rPr>
        <w:t xml:space="preserve">  mouse_x;</w:t>
      </w:r>
    </w:p>
    <w:p w14:paraId="773B8484" w14:textId="77777777" w:rsidR="00655609" w:rsidRPr="007E4240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4292FE11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r w:rsidRPr="00F87C5C">
        <w:t>SDL_Point</w:t>
      </w:r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</w:t>
      </w:r>
      <w:r w:rsidRPr="00B07AAA">
        <w:t>_</w:t>
      </w:r>
      <w:r w:rsidRPr="00F87C5C">
        <w:t>Rect</w:t>
      </w:r>
      <w:r w:rsidRPr="00B07AAA">
        <w:rPr>
          <w:color w:val="000000"/>
        </w:rPr>
        <w:t xml:space="preserve">  </w:t>
      </w:r>
      <w:r w:rsidRPr="00F87C5C">
        <w:rPr>
          <w:color w:val="000000"/>
        </w:rPr>
        <w:t>srcrect</w:t>
      </w:r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r w:rsidRPr="00F87C5C">
        <w:t>SDL_Rect</w:t>
      </w:r>
      <w:r w:rsidRPr="00F87C5C">
        <w:rPr>
          <w:color w:val="000000"/>
        </w:rPr>
        <w:t xml:space="preserve">  dstrect;</w:t>
      </w:r>
    </w:p>
    <w:p w14:paraId="201384B2" w14:textId="64E658AC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C2326D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C2326D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frame</w:t>
      </w:r>
      <w:r w:rsidRPr="00C2326D">
        <w:rPr>
          <w:color w:val="000000"/>
          <w:lang w:val="ru-RU"/>
        </w:rPr>
        <w:t>;</w:t>
      </w:r>
      <w:r w:rsidR="008839D9" w:rsidRPr="00C2326D">
        <w:rPr>
          <w:color w:val="000000"/>
          <w:lang w:val="ru-RU"/>
        </w:rPr>
        <w:t xml:space="preserve">   </w:t>
      </w:r>
    </w:p>
    <w:p w14:paraId="2AB11E84" w14:textId="5D35F8C3" w:rsidR="00F87C5C" w:rsidRPr="00717FB3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17FB3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17FB3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ticks</w:t>
      </w:r>
      <w:r w:rsidRPr="00717FB3">
        <w:rPr>
          <w:color w:val="000000"/>
          <w:lang w:val="ru-RU"/>
        </w:rPr>
        <w:t>;</w:t>
      </w:r>
      <w:r w:rsidR="00C2326D" w:rsidRPr="00717FB3">
        <w:rPr>
          <w:color w:val="000000"/>
          <w:lang w:val="ru-RU"/>
        </w:rPr>
        <w:t xml:space="preserve">   </w:t>
      </w:r>
    </w:p>
    <w:p w14:paraId="67EC852B" w14:textId="7A9541AE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F87C5C">
        <w:rPr>
          <w:color w:val="0000FF"/>
        </w:rPr>
        <w:t>int</w:t>
      </w:r>
      <w:r w:rsidRPr="007E4240">
        <w:rPr>
          <w:color w:val="000000"/>
          <w:lang w:val="ru-RU"/>
        </w:rPr>
        <w:t xml:space="preserve">       </w:t>
      </w:r>
      <w:r w:rsidRPr="00F87C5C">
        <w:rPr>
          <w:color w:val="000000"/>
        </w:rPr>
        <w:t>health</w:t>
      </w:r>
      <w:r w:rsidRPr="007E4240">
        <w:rPr>
          <w:color w:val="000000"/>
          <w:lang w:val="ru-RU"/>
        </w:rPr>
        <w:t>;</w:t>
      </w:r>
      <w:r w:rsidR="00717FB3" w:rsidRPr="007E4240">
        <w:rPr>
          <w:color w:val="000000"/>
          <w:lang w:val="ru-RU"/>
        </w:rPr>
        <w:t xml:space="preserve">  </w:t>
      </w:r>
    </w:p>
    <w:p w14:paraId="77BDACF1" w14:textId="4B059F2E" w:rsidR="00F87C5C" w:rsidRPr="007E4240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 w:rsidRPr="00F87C5C">
        <w:t>Asteroid</w:t>
      </w:r>
      <w:r w:rsidRPr="001922E6">
        <w:rPr>
          <w:color w:val="000000"/>
          <w:lang w:val="ru-RU"/>
        </w:rPr>
        <w:t xml:space="preserve">* </w:t>
      </w:r>
      <w:r w:rsidRPr="00F87C5C">
        <w:rPr>
          <w:color w:val="000000"/>
        </w:rPr>
        <w:t>next</w:t>
      </w:r>
      <w:r w:rsidRPr="001922E6">
        <w:rPr>
          <w:color w:val="000000"/>
          <w:lang w:val="ru-RU"/>
        </w:rPr>
        <w:t>;</w:t>
      </w:r>
      <w:r w:rsidR="001922E6" w:rsidRPr="001922E6">
        <w:rPr>
          <w:color w:val="000000"/>
          <w:lang w:val="ru-RU"/>
        </w:rPr>
        <w:t xml:space="preserve">    </w:t>
      </w:r>
    </w:p>
    <w:p w14:paraId="42A09016" w14:textId="4BFADA06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922E6">
        <w:rPr>
          <w:color w:val="000000"/>
          <w:lang w:val="ru-RU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prev;</w:t>
      </w:r>
    </w:p>
    <w:p w14:paraId="24C4839F" w14:textId="77777777" w:rsidR="00F87C5C" w:rsidRPr="00F70F21" w:rsidRDefault="00F87C5C" w:rsidP="00F87C5C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2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2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0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0"/>
        <w:rPr>
          <w:lang w:val="ru-RU"/>
        </w:rPr>
      </w:pPr>
      <w:r w:rsidRPr="007E4240">
        <w:rPr>
          <w:i/>
          <w:iCs/>
          <w:color w:val="000000"/>
        </w:rPr>
        <w:t>src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r w:rsidRPr="007E4240">
        <w:rPr>
          <w:i/>
          <w:iCs/>
          <w:color w:val="000000"/>
        </w:rPr>
        <w:t>dstrect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0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0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0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0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0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0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0"/>
        <w:spacing w:line="240" w:lineRule="auto"/>
        <w:rPr>
          <w:lang w:val="ru-RU"/>
        </w:rPr>
      </w:pPr>
      <w:r w:rsidRPr="007E4240">
        <w:rPr>
          <w:i/>
          <w:iCs/>
        </w:rPr>
        <w:t>prev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lastRenderedPageBreak/>
        <w:t xml:space="preserve">    </w:t>
      </w:r>
      <w:r w:rsidRPr="00145672">
        <w:t>SDL_Point</w:t>
      </w:r>
      <w:r w:rsidRPr="00145672">
        <w:rPr>
          <w:color w:val="000000"/>
        </w:rPr>
        <w:t xml:space="preserve"> explosionPos;</w:t>
      </w:r>
    </w:p>
    <w:p w14:paraId="263800E4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texture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frames[</w:t>
      </w:r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r>
        <w:rPr>
          <w:lang w:val="ru-RU"/>
        </w:rPr>
        <w:t>Asteroid</w:t>
      </w:r>
      <w:r>
        <w:rPr>
          <w:color w:val="000000"/>
          <w:lang w:val="ru-RU"/>
        </w:rPr>
        <w:t>* head                        = 0;</w:t>
      </w:r>
    </w:p>
    <w:p w14:paraId="401B9919" w14:textId="77777777" w:rsidR="00145672" w:rsidRDefault="00145672" w:rsidP="00145672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0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0"/>
        <w:rPr>
          <w:lang w:val="ru-RU"/>
        </w:rPr>
      </w:pPr>
      <w:r>
        <w:rPr>
          <w:i/>
          <w:iCs/>
          <w:color w:val="000000"/>
        </w:rPr>
        <w:t>explosionPos</w:t>
      </w:r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0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0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0"/>
        <w:rPr>
          <w:lang w:val="ru-RU"/>
        </w:rPr>
      </w:pPr>
      <w:r>
        <w:rPr>
          <w:i/>
          <w:iCs/>
        </w:rPr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SDL_Point</w:t>
      </w:r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next;</w:t>
      </w:r>
    </w:p>
    <w:p w14:paraId="1B55277F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</w:t>
      </w:r>
      <w:r>
        <w:rPr>
          <w:color w:val="000000"/>
          <w:lang w:val="ru-RU"/>
        </w:rPr>
        <w:t>*   prev;</w:t>
      </w:r>
    </w:p>
    <w:p w14:paraId="2CD8FAC5" w14:textId="77777777" w:rsidR="001B37CA" w:rsidRDefault="001B37CA" w:rsidP="001B37C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4E08EE83" w:rsidR="00245ECB" w:rsidRDefault="00474FF5" w:rsidP="008753AF">
      <w:pPr>
        <w:pStyle w:val="a0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473794CF" w14:textId="7A4F6A91" w:rsidR="00B406A3" w:rsidRPr="00B406A3" w:rsidRDefault="00B406A3" w:rsidP="00B406A3">
      <w:pPr>
        <w:pStyle w:val="aff4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r w:rsidRPr="00365DC1">
        <w:rPr>
          <w:color w:val="000000"/>
        </w:rPr>
        <w:t>*  head                    = 0;</w:t>
      </w:r>
    </w:p>
    <w:p w14:paraId="702ADBBC" w14:textId="77777777" w:rsidR="00365DC1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Texture</w:t>
      </w:r>
      <w:r w:rsidRPr="00365DC1">
        <w:rPr>
          <w:color w:val="000000"/>
        </w:rPr>
        <w:t xml:space="preserve">  texs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r>
        <w:rPr>
          <w:color w:val="0000FF"/>
          <w:lang w:val="ru-RU"/>
        </w:rPr>
        <w:t>int</w:t>
      </w:r>
      <w:r>
        <w:rPr>
          <w:color w:val="000000"/>
          <w:lang w:val="ru-RU"/>
        </w:rPr>
        <w:t xml:space="preserve">      ticks                   = 0;</w:t>
      </w:r>
    </w:p>
    <w:p w14:paraId="675BE3D5" w14:textId="3D254249" w:rsidR="00B406A3" w:rsidRPr="00365DC1" w:rsidRDefault="00365DC1" w:rsidP="00365DC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0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0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>{</w:t>
      </w:r>
    </w:p>
    <w:p w14:paraId="17E6F17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hipActions</w:t>
      </w:r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tex;</w:t>
      </w:r>
    </w:p>
    <w:p w14:paraId="7674D22C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bullets;</w:t>
      </w:r>
    </w:p>
    <w:p w14:paraId="7AAFE32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health;</w:t>
      </w:r>
    </w:p>
    <w:p w14:paraId="48AA7B6E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score;</w:t>
      </w:r>
    </w:p>
    <w:p w14:paraId="4F4DF537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angularVel;</w:t>
      </w:r>
    </w:p>
    <w:p w14:paraId="7CC5190A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bulletType;</w:t>
      </w:r>
    </w:p>
    <w:p w14:paraId="7FA30023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{ 0, 0 };</w:t>
      </w:r>
    </w:p>
    <w:p w14:paraId="34362CB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E42C73">
        <w:rPr>
          <w:color w:val="000000"/>
        </w:rPr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    acc         = { 0, 0 };</w:t>
      </w:r>
    </w:p>
    <w:p w14:paraId="1D5F0E0D" w14:textId="77777777" w:rsidR="00B562E7" w:rsidRDefault="00B562E7" w:rsidP="00B562E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62AAD5D2" w14:textId="77777777" w:rsidR="00B562E7" w:rsidRPr="00E42C73" w:rsidRDefault="00B562E7" w:rsidP="00B562E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0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0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0"/>
        <w:rPr>
          <w:lang w:val="ru-RU"/>
        </w:rPr>
      </w:pPr>
      <w:r>
        <w:rPr>
          <w:i/>
          <w:iCs/>
          <w:color w:val="000000"/>
        </w:rPr>
        <w:t>tex</w:t>
      </w:r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0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0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0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0"/>
        <w:rPr>
          <w:lang w:val="ru-RU"/>
        </w:rPr>
      </w:pPr>
      <w:r>
        <w:rPr>
          <w:i/>
          <w:iCs/>
        </w:rPr>
        <w:t>angularVel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0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0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0"/>
        <w:rPr>
          <w:lang w:val="ru-RU"/>
        </w:rPr>
      </w:pPr>
      <w:r>
        <w:rPr>
          <w:i/>
          <w:iCs/>
        </w:rPr>
        <w:t>bulletType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0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0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0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lang w:val="ru-RU"/>
        </w:rPr>
        <w:t>struct</w:t>
      </w:r>
      <w:r>
        <w:rPr>
          <w:color w:val="000000"/>
          <w:lang w:val="ru-RU"/>
        </w:rPr>
        <w:t xml:space="preserve"> </w:t>
      </w:r>
      <w:r>
        <w:rPr>
          <w:color w:val="2B91AF"/>
          <w:lang w:val="ru-RU"/>
        </w:rPr>
        <w:t>Enemy</w:t>
      </w:r>
    </w:p>
    <w:p w14:paraId="5659A37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Texture</w:t>
      </w:r>
      <w:r>
        <w:rPr>
          <w:color w:val="000000"/>
          <w:lang w:val="ru-RU"/>
        </w:rPr>
        <w:t xml:space="preserve"> tex;</w:t>
      </w:r>
    </w:p>
    <w:p w14:paraId="268EA076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Bullets</w:t>
      </w:r>
      <w:r>
        <w:rPr>
          <w:color w:val="000000"/>
          <w:lang w:val="ru-RU"/>
        </w:rPr>
        <w:t xml:space="preserve"> bullets;</w:t>
      </w:r>
    </w:p>
    <w:p w14:paraId="48AEA5C9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Health</w:t>
      </w:r>
      <w:r>
        <w:rPr>
          <w:color w:val="000000"/>
          <w:lang w:val="ru-RU"/>
        </w:rPr>
        <w:t xml:space="preserve">  health;</w:t>
      </w:r>
    </w:p>
    <w:p w14:paraId="6F1ADE78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lastRenderedPageBreak/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vel         = { 0, 0 };</w:t>
      </w:r>
    </w:p>
    <w:p w14:paraId="74D58240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color w:val="2B91AF"/>
          <w:lang w:val="ru-RU"/>
        </w:rPr>
        <w:t>Vec</w:t>
      </w:r>
      <w:r>
        <w:rPr>
          <w:color w:val="000000"/>
          <w:lang w:val="ru-RU"/>
        </w:rPr>
        <w:t xml:space="preserve">     acc         = { 0, 0 };</w:t>
      </w:r>
    </w:p>
    <w:p w14:paraId="3DF2B761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      = </w:t>
      </w:r>
      <w:r>
        <w:rPr>
          <w:color w:val="6F008A"/>
          <w:lang w:val="ru-RU"/>
        </w:rPr>
        <w:t>ENEMY_DAMAGE</w:t>
      </w:r>
      <w:r>
        <w:rPr>
          <w:color w:val="000000"/>
          <w:lang w:val="ru-RU"/>
        </w:rPr>
        <w:t>;</w:t>
      </w:r>
    </w:p>
    <w:p w14:paraId="2371CDE5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ticks;</w:t>
      </w:r>
    </w:p>
    <w:p w14:paraId="5FF492DF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int</w:t>
      </w:r>
      <w:r>
        <w:rPr>
          <w:color w:val="000000"/>
          <w:lang w:val="ru-RU"/>
        </w:rPr>
        <w:t xml:space="preserve">     damageTicks;</w:t>
      </w:r>
    </w:p>
    <w:p w14:paraId="44B35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r>
        <w:rPr>
          <w:lang w:val="ru-RU"/>
        </w:rPr>
        <w:t>bool</w:t>
      </w:r>
      <w:r>
        <w:rPr>
          <w:color w:val="000000"/>
          <w:lang w:val="ru-RU"/>
        </w:rPr>
        <w:t xml:space="preserve">    active;</w:t>
      </w:r>
    </w:p>
    <w:p w14:paraId="2EFE8632" w14:textId="77777777" w:rsidR="00B562E7" w:rsidRDefault="00B562E7" w:rsidP="000B026D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0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0"/>
        <w:rPr>
          <w:lang w:val="ru-RU"/>
        </w:rPr>
      </w:pPr>
      <w:r>
        <w:rPr>
          <w:i/>
          <w:iCs/>
          <w:color w:val="000000"/>
        </w:rPr>
        <w:t>damageTicks</w:t>
      </w:r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0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0"/>
        <w:rPr>
          <w:lang w:val="ru-RU"/>
        </w:rPr>
      </w:pPr>
      <w:r>
        <w:rPr>
          <w:i/>
          <w:iCs/>
          <w:color w:val="000000"/>
        </w:rPr>
        <w:t>damageTicks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0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2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4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r w:rsidRPr="002630AE">
        <w:t>SDL_FPoint</w:t>
      </w:r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0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r>
        <w:rPr>
          <w:i/>
          <w:iCs/>
        </w:rPr>
        <w:t>FPoint</w:t>
      </w:r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0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2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Texture</w:t>
      </w:r>
      <w:r w:rsidRPr="005E6537">
        <w:rPr>
          <w:color w:val="000000"/>
        </w:rPr>
        <w:t xml:space="preserve">* tex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r w:rsidRPr="005E6537">
        <w:t>SDL_Rect</w:t>
      </w:r>
      <w:r w:rsidRPr="005E6537">
        <w:rPr>
          <w:color w:val="000000"/>
        </w:rPr>
        <w:t xml:space="preserve">     dstrect;</w:t>
      </w:r>
    </w:p>
    <w:p w14:paraId="74159248" w14:textId="77777777" w:rsidR="005E6537" w:rsidRPr="002630AE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lastRenderedPageBreak/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0"/>
        <w:rPr>
          <w:lang w:val="ru-RU"/>
        </w:rPr>
      </w:pPr>
      <w:r>
        <w:rPr>
          <w:i/>
          <w:iCs/>
        </w:rPr>
        <w:t>tex</w:t>
      </w:r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0"/>
        <w:rPr>
          <w:lang w:val="ru-RU"/>
        </w:rPr>
      </w:pPr>
      <w:r>
        <w:rPr>
          <w:i/>
          <w:iCs/>
          <w:color w:val="000000"/>
        </w:rPr>
        <w:t>dstrect</w:t>
      </w:r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0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4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7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2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0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r>
        <w:t>Основные функции</w:t>
      </w:r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r>
        <w:t>LevelLoadFile</w:t>
      </w:r>
    </w:p>
    <w:p w14:paraId="21C368D6" w14:textId="107C3237" w:rsidR="00B51983" w:rsidRPr="00B51983" w:rsidRDefault="00B51983" w:rsidP="00B51983">
      <w:pPr>
        <w:pStyle w:val="a2"/>
        <w:rPr>
          <w:lang w:val="ru-RU"/>
        </w:rPr>
      </w:pPr>
      <w:r>
        <w:rPr>
          <w:lang w:val="ru-RU"/>
        </w:rPr>
        <w:t>Одной из самых интересных функций является загрузка уровней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 w:rsidRPr="00FB47D3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>
        <w:rPr>
          <w:lang w:val="ru-RU"/>
        </w:rPr>
        <w:t xml:space="preserve">. Сначала происходит чтение буфера файла, </w:t>
      </w:r>
      <w:r w:rsidR="00D71888">
        <w:rPr>
          <w:lang w:val="ru-RU"/>
        </w:rPr>
        <w:t>и</w:t>
      </w:r>
      <w:r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>
        <w:rPr>
          <w:lang w:val="ru-RU"/>
        </w:rPr>
        <w:t xml:space="preserve"> меня</w:t>
      </w:r>
      <w:r w:rsidR="00D71888">
        <w:rPr>
          <w:lang w:val="ru-RU"/>
        </w:rPr>
        <w:t>ю</w:t>
      </w:r>
      <w:r>
        <w:rPr>
          <w:lang w:val="ru-RU"/>
        </w:rPr>
        <w:t>тся состояни</w:t>
      </w:r>
      <w:r w:rsidR="00D71888">
        <w:rPr>
          <w:lang w:val="ru-RU"/>
        </w:rPr>
        <w:t>я</w:t>
      </w:r>
      <w:r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B51983" w:rsidRDefault="00C70DAF" w:rsidP="00C70DAF">
      <w:pPr>
        <w:pStyle w:val="aff4"/>
        <w:rPr>
          <w:lang w:val="ru-RU"/>
        </w:rPr>
      </w:pPr>
      <w:bookmarkStart w:id="11" w:name="_Ref115201848"/>
      <w:r w:rsidRPr="00B51983">
        <w:rPr>
          <w:lang w:val="ru-RU"/>
        </w:rPr>
        <w:t xml:space="preserve">Листинг </w:t>
      </w:r>
      <w:r>
        <w:fldChar w:fldCharType="begin"/>
      </w:r>
      <w:r w:rsidRPr="00B51983">
        <w:rPr>
          <w:lang w:val="ru-RU"/>
        </w:rPr>
        <w:instrText xml:space="preserve"> </w:instrText>
      </w:r>
      <w:r>
        <w:instrText>SEQ</w:instrText>
      </w:r>
      <w:r w:rsidRPr="00B51983">
        <w:rPr>
          <w:lang w:val="ru-RU"/>
        </w:rPr>
        <w:instrText xml:space="preserve"> Листинг \* </w:instrText>
      </w:r>
      <w:r>
        <w:instrText>ARABIC</w:instrText>
      </w:r>
      <w:r w:rsidRPr="00B51983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11"/>
    </w:p>
    <w:p w14:paraId="19FF3FF8" w14:textId="42473B75" w:rsidR="00C70DAF" w:rsidRPr="00B51983" w:rsidRDefault="00281A06" w:rsidP="00C70DAF">
      <w:pPr>
        <w:pStyle w:val="afff1"/>
      </w:pPr>
      <w:r>
        <w:t xml:space="preserve">Функция </w:t>
      </w:r>
      <w:r>
        <w:rPr>
          <w:lang w:val="en-US"/>
        </w:rPr>
        <w:t>LevelLoadFile</w:t>
      </w:r>
    </w:p>
    <w:p w14:paraId="31199BD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LevelLoadFile(</w:t>
      </w:r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fopen_s(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lastRenderedPageBreak/>
        <w:t xml:space="preserve">        </w:t>
      </w:r>
      <w:r w:rsidRPr="00C70DAF">
        <w:rPr>
          <w:color w:val="0000FF"/>
        </w:rPr>
        <w:t>char</w:t>
      </w:r>
      <w:r w:rsidRPr="00C70DAF">
        <w:t xml:space="preserve"> message[120];</w:t>
      </w:r>
    </w:p>
    <w:p w14:paraId="07A364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printf_s(message, 120, </w:t>
      </w:r>
      <w:r w:rsidRPr="00C70DAF">
        <w:rPr>
          <w:color w:val="A31515"/>
        </w:rPr>
        <w:t>"Error while trying to read file with filename: %s in LevelLoadFile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logError(message);</w:t>
      </w:r>
    </w:p>
    <w:p w14:paraId="292D757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levels;</w:t>
      </w:r>
    </w:p>
    <w:p w14:paraId="0C582F3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levelInfo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6F008A"/>
        </w:rPr>
        <w:t>LevelState</w:t>
      </w:r>
      <w:r w:rsidRPr="00C70DAF">
        <w:t xml:space="preserve"> tmpState = state;</w:t>
      </w:r>
    </w:p>
    <w:p w14:paraId="33ECFDB8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(!feof(f))</w:t>
      </w:r>
    </w:p>
    <w:p w14:paraId="76B1782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string[120];</w:t>
      </w:r>
    </w:p>
    <w:p w14:paraId="69F5CD7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fscanf_s(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readState(state, string);</w:t>
      </w:r>
    </w:p>
    <w:p w14:paraId="4259D8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!= tmpState)</w:t>
      </w:r>
    </w:p>
    <w:p w14:paraId="0BCCE85C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tmpState = state;</w:t>
      </w:r>
    </w:p>
    <w:p w14:paraId="04272B5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s.levels = (</w:t>
      </w:r>
      <w:r w:rsidRPr="00C70DAF">
        <w:rPr>
          <w:color w:val="2B91AF"/>
        </w:rPr>
        <w:t>Level</w:t>
      </w:r>
      <w:r w:rsidRPr="00C70DAF">
        <w:t xml:space="preserve">*)realloc(levels.levels, </w:t>
      </w:r>
      <w:r w:rsidRPr="00C70DAF">
        <w:rPr>
          <w:color w:val="0000FF"/>
        </w:rPr>
        <w:t>sizeof</w:t>
      </w:r>
      <w:r w:rsidRPr="00C70DAF">
        <w:t>(</w:t>
      </w:r>
      <w:r w:rsidRPr="00C70DAF">
        <w:rPr>
          <w:color w:val="2B91AF"/>
        </w:rPr>
        <w:t>Level</w:t>
      </w:r>
      <w:r w:rsidRPr="00C70DAF">
        <w:t>) * (levels.num + 1));</w:t>
      </w:r>
    </w:p>
    <w:p w14:paraId="7C2B67B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levels.num)</w:t>
      </w:r>
    </w:p>
    <w:p w14:paraId="2837F8AF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levels.levels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064C137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Info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levels.num++;</w:t>
      </w:r>
    </w:p>
    <w:p w14:paraId="21C18817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processState(state, string, levelInfo);</w:t>
      </w:r>
    </w:p>
    <w:p w14:paraId="0DFA5C14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levels.levels[levels.num-1] </w:t>
      </w:r>
      <w:r w:rsidRPr="00C70DAF">
        <w:rPr>
          <w:color w:val="008080"/>
        </w:rPr>
        <w:t>=</w:t>
      </w:r>
      <w:r w:rsidRPr="00C70DAF">
        <w:t xml:space="preserve"> levelInfo;</w:t>
      </w:r>
    </w:p>
    <w:p w14:paraId="3AFD4BB5" w14:textId="77777777" w:rsidR="00C70DAF" w:rsidRP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281A06">
        <w:t>fclose(f);</w:t>
      </w:r>
    </w:p>
    <w:p w14:paraId="2F64DF4E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4F952551" w:rsidR="00AC5B9A" w:rsidRDefault="00AC5B9A" w:rsidP="00AC5B9A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r>
        <w:t>ExplosionUpdate</w:t>
      </w:r>
    </w:p>
    <w:p w14:paraId="5C56EF61" w14:textId="7279631A" w:rsidR="001445A1" w:rsidRPr="00E35079" w:rsidRDefault="000C470F" w:rsidP="000C470F">
      <w:pPr>
        <w:pStyle w:val="a2"/>
      </w:pPr>
      <w:r>
        <w:rPr>
          <w:lang w:val="ru-RU"/>
        </w:rPr>
        <w:t xml:space="preserve">Следующей интересной функцией является </w:t>
      </w:r>
      <w:r>
        <w:rPr>
          <w:i/>
          <w:iCs/>
        </w:rPr>
        <w:t>ExplosionUpdate</w:t>
      </w:r>
      <w:r w:rsidRPr="000C470F">
        <w:rPr>
          <w:lang w:val="ru-RU"/>
        </w:rPr>
        <w:t xml:space="preserve"> (</w:t>
      </w:r>
      <w:r>
        <w:rPr>
          <w:lang w:val="ru-RU"/>
        </w:rPr>
        <w:t xml:space="preserve">см. </w:t>
      </w:r>
      <w:r>
        <w:rPr>
          <w:lang w:val="ru-RU"/>
        </w:rPr>
        <w:fldChar w:fldCharType="begin"/>
      </w:r>
      <w:r>
        <w:rPr>
          <w:lang w:val="ru-RU"/>
        </w:rPr>
        <w:instrText xml:space="preserve"> REF  _Ref115201958 \* Lower \h </w:instrText>
      </w:r>
      <w:r>
        <w:rPr>
          <w:lang w:val="ru-RU"/>
        </w:rPr>
      </w:r>
      <w:r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 w:rsidRPr="00AC5B9A">
        <w:rPr>
          <w:noProof/>
          <w:lang w:val="ru-RU"/>
        </w:rPr>
        <w:t>14</w:t>
      </w:r>
      <w:r>
        <w:rPr>
          <w:lang w:val="ru-RU"/>
        </w:rPr>
        <w:fldChar w:fldCharType="end"/>
      </w:r>
      <w:r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 xml:space="preserve">кадр картинки взрыва равен 0, произойдёт выход из функции, и если не прошло достаточно времени, случится тоже самое. Если же ни одного </w:t>
      </w:r>
      <w:r w:rsidR="00E35079">
        <w:rPr>
          <w:lang w:val="ru-RU"/>
        </w:rPr>
        <w:lastRenderedPageBreak/>
        <w:t>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0C470F" w:rsidRDefault="001445A1" w:rsidP="001445A1">
      <w:pPr>
        <w:pStyle w:val="aff4"/>
        <w:rPr>
          <w:lang w:val="ru-RU"/>
        </w:rPr>
      </w:pPr>
      <w:bookmarkStart w:id="12" w:name="_Ref115201958"/>
      <w:r w:rsidRPr="00B51983">
        <w:rPr>
          <w:lang w:val="ru-RU"/>
        </w:rPr>
        <w:t>Листинг</w:t>
      </w:r>
      <w:r w:rsidRPr="000C470F">
        <w:rPr>
          <w:lang w:val="ru-RU"/>
        </w:rPr>
        <w:t xml:space="preserve"> </w:t>
      </w:r>
      <w:r>
        <w:fldChar w:fldCharType="begin"/>
      </w:r>
      <w:r w:rsidRPr="000C470F">
        <w:rPr>
          <w:lang w:val="ru-RU"/>
        </w:rPr>
        <w:instrText xml:space="preserve"> </w:instrText>
      </w:r>
      <w:r>
        <w:instrText>SEQ</w:instrText>
      </w:r>
      <w:r w:rsidRPr="000C470F">
        <w:rPr>
          <w:lang w:val="ru-RU"/>
        </w:rPr>
        <w:instrText xml:space="preserve"> </w:instrText>
      </w:r>
      <w:r w:rsidRPr="00B51983">
        <w:rPr>
          <w:lang w:val="ru-RU"/>
        </w:rPr>
        <w:instrText>Листинг</w:instrText>
      </w:r>
      <w:r w:rsidRPr="000C470F">
        <w:rPr>
          <w:lang w:val="ru-RU"/>
        </w:rPr>
        <w:instrText xml:space="preserve"> \* </w:instrText>
      </w:r>
      <w:r>
        <w:instrText>ARABIC</w:instrText>
      </w:r>
      <w:r w:rsidRPr="000C470F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12"/>
    </w:p>
    <w:p w14:paraId="090A09F6" w14:textId="6DBEE870" w:rsidR="001445A1" w:rsidRPr="000C470F" w:rsidRDefault="001445A1" w:rsidP="001445A1">
      <w:pPr>
        <w:pStyle w:val="afff1"/>
      </w:pPr>
      <w:r>
        <w:t>Функция</w:t>
      </w:r>
      <w:r w:rsidRPr="000C470F">
        <w:t xml:space="preserve"> </w:t>
      </w:r>
      <w:r w:rsidR="00780265">
        <w:rPr>
          <w:lang w:val="en-US"/>
        </w:rPr>
        <w:t>ExplosionUpdate</w:t>
      </w:r>
    </w:p>
    <w:p w14:paraId="4A11E7C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ExplosionUpdate(</w:t>
      </w:r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>{</w:t>
      </w:r>
    </w:p>
    <w:p w14:paraId="047DAA04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(!</w:t>
      </w:r>
      <w:r w:rsidRPr="001445A1">
        <w:rPr>
          <w:color w:val="808080"/>
        </w:rPr>
        <w:t>self</w:t>
      </w:r>
      <w:r w:rsidRPr="001445A1">
        <w:t xml:space="preserve">.explosion.frame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SDL_GetTicks();</w:t>
      </w:r>
    </w:p>
    <w:p w14:paraId="1132C3ED" w14:textId="614CB270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r w:rsidRPr="001445A1">
        <w:rPr>
          <w:color w:val="808080"/>
        </w:rPr>
        <w:t>self</w:t>
      </w:r>
      <w:r w:rsidRPr="001445A1">
        <w:t xml:space="preserve">.explosion.ticks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808080"/>
        </w:rPr>
        <w:t>self</w:t>
      </w:r>
      <w:r w:rsidRPr="001445A1">
        <w:t>.explosion.ticks = ticks;</w:t>
      </w:r>
    </w:p>
    <w:p w14:paraId="1D15BE65" w14:textId="77777777" w:rsidR="001445A1" w:rsidRPr="001445A1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808080"/>
        </w:rPr>
        <w:t>self</w:t>
      </w:r>
      <w:r w:rsidRPr="001445A1">
        <w:t xml:space="preserve">.explosion.frame = </w:t>
      </w:r>
      <w:r w:rsidRPr="001445A1">
        <w:rPr>
          <w:color w:val="808080"/>
        </w:rPr>
        <w:t>self</w:t>
      </w:r>
      <w:r w:rsidRPr="001445A1">
        <w:t xml:space="preserve">.explosion.frame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r w:rsidRPr="00B92476">
        <w:rPr>
          <w:color w:val="808080"/>
        </w:rPr>
        <w:t>self</w:t>
      </w:r>
      <w:r w:rsidRPr="00B92476">
        <w:t>.explosion.frame : 0;</w:t>
      </w:r>
    </w:p>
    <w:p w14:paraId="3C0CC6A1" w14:textId="77777777" w:rsidR="001445A1" w:rsidRPr="00B92476" w:rsidRDefault="001445A1" w:rsidP="001445A1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2"/>
      </w:pPr>
    </w:p>
    <w:p w14:paraId="289DF184" w14:textId="0A7C7FAC" w:rsidR="00807A91" w:rsidRDefault="00807A91" w:rsidP="00807A91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r>
        <w:t>TextureDrawAsInfiniteImage</w:t>
      </w:r>
    </w:p>
    <w:p w14:paraId="4204DD0D" w14:textId="4EEB014E" w:rsidR="00CD3961" w:rsidRDefault="00B92476" w:rsidP="00B92476">
      <w:pPr>
        <w:pStyle w:val="a2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r>
        <w:rPr>
          <w:i/>
          <w:iCs/>
        </w:rPr>
        <w:t>TextureDrawAsInfiniteImage</w:t>
      </w:r>
      <w:r w:rsidRPr="00B92476">
        <w:rPr>
          <w:lang w:val="ru-RU"/>
        </w:rPr>
        <w:t xml:space="preserve"> </w:t>
      </w:r>
      <w:r>
        <w:rPr>
          <w:lang w:val="ru-RU"/>
        </w:rPr>
        <w:t>не</w:t>
      </w:r>
      <w:r w:rsidRPr="00B92476">
        <w:rPr>
          <w:lang w:val="ru-RU"/>
        </w:rPr>
        <w:t xml:space="preserve"> </w:t>
      </w:r>
      <w:r>
        <w:rPr>
          <w:lang w:val="ru-RU"/>
        </w:rPr>
        <w:t>менее</w:t>
      </w:r>
      <w:r w:rsidRPr="00B92476">
        <w:rPr>
          <w:lang w:val="ru-RU"/>
        </w:rPr>
        <w:t xml:space="preserve"> </w:t>
      </w:r>
      <w:r>
        <w:rPr>
          <w:lang w:val="ru-RU"/>
        </w:rPr>
        <w:t>интересна</w:t>
      </w:r>
      <w:r w:rsidRPr="00B92476">
        <w:rPr>
          <w:lang w:val="ru-RU"/>
        </w:rPr>
        <w:t xml:space="preserve"> (</w:t>
      </w:r>
      <w:r>
        <w:rPr>
          <w:lang w:val="ru-RU"/>
        </w:rPr>
        <w:t>см</w:t>
      </w:r>
      <w:r w:rsidRPr="00B92476">
        <w:rPr>
          <w:lang w:val="ru-RU"/>
        </w:rPr>
        <w:t xml:space="preserve">. </w:t>
      </w:r>
      <w:r>
        <w:rPr>
          <w:lang w:val="ru-RU"/>
        </w:rPr>
        <w:fldChar w:fldCharType="begin"/>
      </w:r>
      <w:r w:rsidRPr="00B92476">
        <w:rPr>
          <w:lang w:val="ru-RU"/>
        </w:rPr>
        <w:instrText xml:space="preserve"> </w:instrText>
      </w:r>
      <w:r w:rsidRPr="00B92476">
        <w:instrText>REF</w:instrText>
      </w:r>
      <w:r w:rsidRPr="00B92476">
        <w:rPr>
          <w:lang w:val="ru-RU"/>
        </w:rPr>
        <w:instrText xml:space="preserve">  _</w:instrText>
      </w:r>
      <w:r w:rsidRPr="00B92476">
        <w:instrText>Ref</w:instrText>
      </w:r>
      <w:r w:rsidRPr="00B92476">
        <w:rPr>
          <w:lang w:val="ru-RU"/>
        </w:rPr>
        <w:instrText xml:space="preserve">115202504 \* </w:instrText>
      </w:r>
      <w:r w:rsidRPr="00B92476">
        <w:instrText>Lower</w:instrText>
      </w:r>
      <w:r w:rsidRPr="00B92476">
        <w:rPr>
          <w:lang w:val="ru-RU"/>
        </w:rPr>
        <w:instrText xml:space="preserve"> \</w:instrText>
      </w:r>
      <w:r w:rsidRPr="00B92476">
        <w:instrText>h</w:instrText>
      </w:r>
      <w:r w:rsidRPr="00B92476">
        <w:rPr>
          <w:lang w:val="ru-RU"/>
        </w:rPr>
        <w:instrText xml:space="preserve"> </w:instrText>
      </w:r>
      <w:r>
        <w:rPr>
          <w:lang w:val="ru-RU"/>
        </w:rPr>
      </w:r>
      <w:r>
        <w:rPr>
          <w:lang w:val="ru-RU"/>
        </w:rPr>
        <w:fldChar w:fldCharType="separate"/>
      </w:r>
      <w:r w:rsidRPr="00B51983">
        <w:rPr>
          <w:lang w:val="ru-RU"/>
        </w:rPr>
        <w:t>листинг</w:t>
      </w:r>
      <w:r w:rsidRPr="00B92476">
        <w:rPr>
          <w:lang w:val="ru-RU"/>
        </w:rPr>
        <w:t xml:space="preserve"> </w:t>
      </w:r>
      <w:r w:rsidRPr="00B92476">
        <w:rPr>
          <w:noProof/>
          <w:lang w:val="ru-RU"/>
        </w:rPr>
        <w:t>15</w:t>
      </w:r>
      <w:r>
        <w:rPr>
          <w:lang w:val="ru-RU"/>
        </w:rPr>
        <w:fldChar w:fldCharType="end"/>
      </w:r>
      <w:r w:rsidRPr="00B92476">
        <w:rPr>
          <w:lang w:val="ru-RU"/>
        </w:rPr>
        <w:t xml:space="preserve">). </w:t>
      </w:r>
      <w:r>
        <w:rPr>
          <w:lang w:val="ru-RU"/>
        </w:rPr>
        <w:t xml:space="preserve">Она отвечает за </w:t>
      </w:r>
      <w:r w:rsidR="0094274D">
        <w:rPr>
          <w:lang w:val="ru-RU"/>
        </w:rPr>
        <w:t xml:space="preserve">рисование </w:t>
      </w:r>
      <w:r>
        <w:rPr>
          <w:lang w:val="ru-RU"/>
        </w:rPr>
        <w:t>симуляци</w:t>
      </w:r>
      <w:r w:rsidR="0094274D">
        <w:rPr>
          <w:lang w:val="ru-RU"/>
        </w:rPr>
        <w:t>и</w:t>
      </w:r>
      <w:r>
        <w:rPr>
          <w:lang w:val="ru-RU"/>
        </w:rPr>
        <w:t xml:space="preserve"> бесконечного заднего фона</w:t>
      </w:r>
      <w:r w:rsidR="000D79A5">
        <w:rPr>
          <w:lang w:val="ru-RU"/>
        </w:rPr>
        <w:t xml:space="preserve"> </w:t>
      </w:r>
      <w:r>
        <w:rPr>
          <w:lang w:val="ru-RU"/>
        </w:rPr>
        <w:t>игры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r w:rsidR="00725194">
        <w:rPr>
          <w:i/>
          <w:iCs/>
        </w:rPr>
        <w:t>wdt</w:t>
      </w:r>
      <w:r w:rsidR="00725194">
        <w:rPr>
          <w:lang w:val="ru-RU"/>
        </w:rPr>
        <w:t xml:space="preserve"> и </w:t>
      </w:r>
      <w:r w:rsidR="00725194">
        <w:rPr>
          <w:i/>
          <w:iCs/>
        </w:rPr>
        <w:t>hgt</w:t>
      </w:r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r w:rsidR="00725194">
        <w:rPr>
          <w:i/>
          <w:iCs/>
        </w:rPr>
        <w:t>wdt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  <w:r w:rsidR="00C26D98">
        <w:rPr>
          <w:lang w:val="ru-RU"/>
        </w:rPr>
        <w:t xml:space="preserve"> ширине изображения, если же она зашла за окно с правой стороны, переменная будет равна отрицательному значению ширины текстуры. Тоже самое происходит и с </w:t>
      </w:r>
      <w:r w:rsidR="00C26D98">
        <w:rPr>
          <w:i/>
          <w:iCs/>
        </w:rPr>
        <w:t>hgt</w:t>
      </w:r>
      <w:r w:rsidR="00CD3961">
        <w:rPr>
          <w:i/>
          <w:iCs/>
          <w:lang w:val="ru-RU"/>
        </w:rPr>
        <w:t>,</w:t>
      </w:r>
      <w:r w:rsidR="00C26D98" w:rsidRPr="00C26D98">
        <w:rPr>
          <w:lang w:val="ru-RU"/>
        </w:rPr>
        <w:t xml:space="preserve"> </w:t>
      </w:r>
      <w:r w:rsidR="00C26D98">
        <w:rPr>
          <w:lang w:val="ru-RU"/>
        </w:rPr>
        <w:t>только для верхнего и нижнего границ окна.</w:t>
      </w:r>
    </w:p>
    <w:p w14:paraId="2ED1B82B" w14:textId="4FFFCE23" w:rsidR="001445A1" w:rsidRDefault="00CD3961" w:rsidP="00B92476">
      <w:pPr>
        <w:pStyle w:val="a2"/>
      </w:pPr>
      <w:r>
        <w:rPr>
          <w:lang w:val="ru-RU"/>
        </w:rPr>
        <w:t>После расчётов рисуются</w:t>
      </w:r>
      <w:r>
        <w:t>:</w:t>
      </w:r>
    </w:p>
    <w:p w14:paraId="32D4EA63" w14:textId="13E5D422" w:rsidR="00CD3961" w:rsidRDefault="002920FD" w:rsidP="00CD3961">
      <w:pPr>
        <w:pStyle w:val="a"/>
        <w:rPr>
          <w:lang w:val="ru-RU"/>
        </w:rPr>
      </w:pPr>
      <w:r>
        <w:rPr>
          <w:lang w:val="ru-RU"/>
        </w:rPr>
        <w:t>Т</w:t>
      </w:r>
      <w:r w:rsidR="00CD3961">
        <w:rPr>
          <w:lang w:val="ru-RU"/>
        </w:rPr>
        <w:t>екстура со своими реальными координатами (без смещения)</w:t>
      </w:r>
    </w:p>
    <w:p w14:paraId="18C61F90" w14:textId="304BD483" w:rsidR="00CD3961" w:rsidRDefault="002920FD" w:rsidP="00CD3961">
      <w:pPr>
        <w:pStyle w:val="a"/>
        <w:rPr>
          <w:lang w:val="ru-RU"/>
        </w:rPr>
      </w:pPr>
      <w:r>
        <w:rPr>
          <w:lang w:val="ru-RU"/>
        </w:rPr>
        <w:t>Д</w:t>
      </w:r>
      <w:r w:rsidR="00CD3961">
        <w:rPr>
          <w:lang w:val="ru-RU"/>
        </w:rPr>
        <w:t xml:space="preserve">ополнительная текстура со смещением </w:t>
      </w:r>
      <w:r w:rsidR="00CD3961" w:rsidRPr="00CD3961">
        <w:rPr>
          <w:i/>
          <w:iCs/>
        </w:rPr>
        <w:t>wdt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>по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 xml:space="preserve">координате </w:t>
      </w:r>
      <w:r w:rsidR="00CD3961">
        <w:t>x</w:t>
      </w:r>
      <w:r w:rsidR="00CD3961">
        <w:rPr>
          <w:lang w:val="ru-RU"/>
        </w:rPr>
        <w:t xml:space="preserve">, если переменная неравна </w:t>
      </w:r>
      <w:r w:rsidR="00A87A6B">
        <w:rPr>
          <w:lang w:val="ru-RU"/>
        </w:rPr>
        <w:t>0</w:t>
      </w:r>
    </w:p>
    <w:p w14:paraId="46270E1F" w14:textId="69351990" w:rsidR="002920FD" w:rsidRPr="00CD3961" w:rsidRDefault="002920FD" w:rsidP="002920FD">
      <w:pPr>
        <w:pStyle w:val="a"/>
        <w:rPr>
          <w:lang w:val="ru-RU"/>
        </w:rPr>
      </w:pPr>
      <w:r>
        <w:rPr>
          <w:lang w:val="ru-RU"/>
        </w:rPr>
        <w:t>Д</w:t>
      </w:r>
      <w:r>
        <w:rPr>
          <w:lang w:val="ru-RU"/>
        </w:rPr>
        <w:t xml:space="preserve">ополнительная текстура со смещением </w:t>
      </w:r>
      <w:r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 xml:space="preserve">координате </w:t>
      </w:r>
      <w:r>
        <w:t>y</w:t>
      </w:r>
      <w:r>
        <w:rPr>
          <w:lang w:val="ru-RU"/>
        </w:rPr>
        <w:t>, если переменная неравна 0</w:t>
      </w:r>
    </w:p>
    <w:p w14:paraId="72660CA3" w14:textId="6DC81148" w:rsidR="002920FD" w:rsidRPr="00CD3961" w:rsidRDefault="002920FD" w:rsidP="002920FD">
      <w:pPr>
        <w:pStyle w:val="a"/>
        <w:rPr>
          <w:lang w:val="ru-RU"/>
        </w:rPr>
      </w:pPr>
      <w:r>
        <w:rPr>
          <w:lang w:val="ru-RU"/>
        </w:rPr>
        <w:t>Д</w:t>
      </w:r>
      <w:r>
        <w:rPr>
          <w:lang w:val="ru-RU"/>
        </w:rPr>
        <w:t xml:space="preserve">ополнительная текстура со смещением </w:t>
      </w:r>
      <w:r w:rsidRPr="002920FD">
        <w:rPr>
          <w:i/>
          <w:iCs/>
        </w:rPr>
        <w:t>wdt</w:t>
      </w:r>
      <w:r w:rsidRPr="002920FD">
        <w:rPr>
          <w:i/>
          <w:iCs/>
          <w:lang w:val="ru-RU"/>
        </w:rPr>
        <w:t xml:space="preserve"> </w:t>
      </w:r>
      <w:r>
        <w:rPr>
          <w:lang w:val="ru-RU"/>
        </w:rPr>
        <w:t xml:space="preserve">и </w:t>
      </w:r>
      <w:r w:rsidRPr="002920FD">
        <w:rPr>
          <w:i/>
          <w:iCs/>
        </w:rPr>
        <w:t>hgt</w:t>
      </w:r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>координат</w:t>
      </w:r>
      <w:r>
        <w:rPr>
          <w:lang w:val="ru-RU"/>
        </w:rPr>
        <w:t>ам</w:t>
      </w:r>
      <w:r w:rsidRPr="002920FD">
        <w:rPr>
          <w:lang w:val="ru-RU"/>
        </w:rPr>
        <w:t xml:space="preserve"> </w:t>
      </w:r>
      <w:r>
        <w:t>x</w:t>
      </w:r>
      <w:r w:rsidRPr="002920FD">
        <w:rPr>
          <w:lang w:val="ru-RU"/>
        </w:rPr>
        <w:t xml:space="preserve"> </w:t>
      </w:r>
      <w:r>
        <w:rPr>
          <w:lang w:val="ru-RU"/>
        </w:rPr>
        <w:t>и</w:t>
      </w:r>
      <w:r>
        <w:rPr>
          <w:lang w:val="ru-RU"/>
        </w:rPr>
        <w:t xml:space="preserve"> </w:t>
      </w:r>
      <w:r>
        <w:t>y</w:t>
      </w:r>
      <w:r>
        <w:rPr>
          <w:lang w:val="ru-RU"/>
        </w:rPr>
        <w:t>, если</w:t>
      </w:r>
      <w:r w:rsidR="00292726" w:rsidRPr="00292726">
        <w:rPr>
          <w:lang w:val="ru-RU"/>
        </w:rPr>
        <w:t xml:space="preserve"> </w:t>
      </w:r>
      <w:r w:rsidR="00292726">
        <w:rPr>
          <w:lang w:val="ru-RU"/>
        </w:rPr>
        <w:t>обе</w:t>
      </w:r>
      <w:r>
        <w:rPr>
          <w:lang w:val="ru-RU"/>
        </w:rPr>
        <w:t xml:space="preserve"> переменн</w:t>
      </w:r>
      <w:r w:rsidR="00292726">
        <w:rPr>
          <w:lang w:val="ru-RU"/>
        </w:rPr>
        <w:t>ые</w:t>
      </w:r>
      <w:r>
        <w:rPr>
          <w:lang w:val="ru-RU"/>
        </w:rPr>
        <w:t xml:space="preserve"> неравн</w:t>
      </w:r>
      <w:r w:rsidR="00292726">
        <w:rPr>
          <w:lang w:val="ru-RU"/>
        </w:rPr>
        <w:t>ы</w:t>
      </w:r>
      <w:r>
        <w:rPr>
          <w:lang w:val="ru-RU"/>
        </w:rPr>
        <w:t xml:space="preserve"> 0</w:t>
      </w:r>
    </w:p>
    <w:p w14:paraId="5234428B" w14:textId="34DC9F70" w:rsidR="00B92476" w:rsidRPr="008933C8" w:rsidRDefault="00B92476" w:rsidP="00B92476">
      <w:pPr>
        <w:pStyle w:val="aff4"/>
      </w:pPr>
      <w:bookmarkStart w:id="13" w:name="_Ref115202504"/>
      <w:r w:rsidRPr="00B51983">
        <w:rPr>
          <w:lang w:val="ru-RU"/>
        </w:rPr>
        <w:lastRenderedPageBreak/>
        <w:t>Листинг</w:t>
      </w:r>
      <w:r w:rsidRPr="008933C8">
        <w:t xml:space="preserve"> </w:t>
      </w:r>
      <w:r>
        <w:fldChar w:fldCharType="begin"/>
      </w:r>
      <w:r w:rsidRPr="008933C8">
        <w:instrText xml:space="preserve"> </w:instrText>
      </w:r>
      <w:r>
        <w:instrText>SEQ</w:instrText>
      </w:r>
      <w:r w:rsidRPr="008933C8">
        <w:instrText xml:space="preserve"> </w:instrText>
      </w:r>
      <w:r w:rsidRPr="00B51983">
        <w:rPr>
          <w:lang w:val="ru-RU"/>
        </w:rPr>
        <w:instrText>Листинг</w:instrText>
      </w:r>
      <w:r w:rsidRPr="008933C8">
        <w:instrText xml:space="preserve"> \* </w:instrText>
      </w:r>
      <w:r>
        <w:instrText>ARABIC</w:instrText>
      </w:r>
      <w:r w:rsidRPr="008933C8">
        <w:instrText xml:space="preserve"> </w:instrText>
      </w:r>
      <w:r>
        <w:fldChar w:fldCharType="separate"/>
      </w:r>
      <w:r w:rsidRPr="008933C8">
        <w:rPr>
          <w:noProof/>
        </w:rPr>
        <w:t>15</w:t>
      </w:r>
      <w:r>
        <w:fldChar w:fldCharType="end"/>
      </w:r>
      <w:bookmarkEnd w:id="13"/>
    </w:p>
    <w:p w14:paraId="39E99FCC" w14:textId="6536653D" w:rsidR="00B92476" w:rsidRPr="00B92476" w:rsidRDefault="00B92476" w:rsidP="00B92476">
      <w:pPr>
        <w:pStyle w:val="afff1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r w:rsidR="008933C8">
        <w:rPr>
          <w:lang w:val="en-US"/>
        </w:rPr>
        <w:t>TextureDrawAsInfiniteImage</w:t>
      </w:r>
    </w:p>
    <w:p w14:paraId="3BEE31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TextureDrawAsInfiniteImage(</w:t>
      </w:r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2B91AF"/>
        </w:rPr>
        <w:t>SDL_Rect</w:t>
      </w:r>
      <w:r w:rsidRPr="003B591E">
        <w:t xml:space="preserve"> rect;</w:t>
      </w:r>
    </w:p>
    <w:p w14:paraId="08729A2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wdt = 0;</w:t>
      </w:r>
    </w:p>
    <w:p w14:paraId="2F90171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hgt = 0;</w:t>
      </w:r>
    </w:p>
    <w:p w14:paraId="45D1C5A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x &lt; 0)</w:t>
      </w:r>
    </w:p>
    <w:p w14:paraId="4E0EB23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</w:t>
      </w:r>
      <w:r w:rsidRPr="003B591E">
        <w:rPr>
          <w:color w:val="808080"/>
        </w:rPr>
        <w:t>self</w:t>
      </w:r>
      <w:r w:rsidRPr="003B591E">
        <w:t>.dstrect.w;</w:t>
      </w:r>
    </w:p>
    <w:p w14:paraId="24D88D4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x &gt; 0)</w:t>
      </w:r>
    </w:p>
    <w:p w14:paraId="22AFA7D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wdt = -</w:t>
      </w:r>
      <w:r w:rsidRPr="003B591E">
        <w:rPr>
          <w:color w:val="808080"/>
        </w:rPr>
        <w:t>self</w:t>
      </w:r>
      <w:r w:rsidRPr="003B591E">
        <w:t>.dstrect.w;</w:t>
      </w:r>
    </w:p>
    <w:p w14:paraId="47C6C9E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y &lt; 0)</w:t>
      </w:r>
    </w:p>
    <w:p w14:paraId="22811FF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</w:t>
      </w:r>
      <w:r w:rsidRPr="003B591E">
        <w:rPr>
          <w:color w:val="808080"/>
        </w:rPr>
        <w:t>self</w:t>
      </w:r>
      <w:r w:rsidRPr="003B591E">
        <w:t>.dstrect.h;</w:t>
      </w:r>
    </w:p>
    <w:p w14:paraId="4EB42F68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r w:rsidRPr="003B591E">
        <w:rPr>
          <w:color w:val="808080"/>
        </w:rPr>
        <w:t>self</w:t>
      </w:r>
      <w:r w:rsidRPr="003B591E">
        <w:t>.dstrect.y &gt; 0)</w:t>
      </w:r>
    </w:p>
    <w:p w14:paraId="718B791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hgt = -</w:t>
      </w:r>
      <w:r w:rsidRPr="003B591E">
        <w:rPr>
          <w:color w:val="808080"/>
        </w:rPr>
        <w:t>self</w:t>
      </w:r>
      <w:r w:rsidRPr="003B591E">
        <w:t>.dstrect.h;</w:t>
      </w:r>
    </w:p>
    <w:p w14:paraId="0EB1CFD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drawTextureWithOffset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)</w:t>
      </w:r>
    </w:p>
    <w:p w14:paraId="24A37D89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wdt, 0 });</w:t>
      </w:r>
    </w:p>
    <w:p w14:paraId="2F13C54A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hgt)</w:t>
      </w:r>
    </w:p>
    <w:p w14:paraId="24847D87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0, hgt });</w:t>
      </w:r>
    </w:p>
    <w:p w14:paraId="09D06F20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wdt &amp;&amp; hgt)</w:t>
      </w:r>
    </w:p>
    <w:p w14:paraId="1C43D241" w14:textId="77777777" w:rsidR="003B591E" w:rsidRP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drawTextureWithOffset(</w:t>
      </w:r>
      <w:r w:rsidRPr="003B591E">
        <w:rPr>
          <w:color w:val="808080"/>
        </w:rPr>
        <w:t>self</w:t>
      </w:r>
      <w:r w:rsidRPr="003B591E">
        <w:t>, { wdt, hgt });</w:t>
      </w:r>
    </w:p>
    <w:p w14:paraId="4F5141BB" w14:textId="77777777" w:rsidR="003B591E" w:rsidRDefault="003B591E" w:rsidP="003B591E">
      <w:pPr>
        <w:pStyle w:val="afff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r>
        <w:lastRenderedPageBreak/>
        <w:t>Экспериментальная часть</w:t>
      </w:r>
    </w:p>
    <w:p w14:paraId="539D1075" w14:textId="59E9E115" w:rsidR="0056381E" w:rsidRDefault="0056381E" w:rsidP="0056381E">
      <w:pPr>
        <w:pStyle w:val="2"/>
      </w:pPr>
      <w:r>
        <w:t>Руководства пользователя</w:t>
      </w:r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Главное меню</w:t>
      </w:r>
    </w:p>
    <w:p w14:paraId="6F6CB045" w14:textId="301790C6" w:rsidR="0009763A" w:rsidRPr="00A54C03" w:rsidRDefault="0009763A" w:rsidP="0009763A">
      <w:pPr>
        <w:pStyle w:val="a2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A54C03" w:rsidRPr="00A54C03">
        <w:rPr>
          <w:lang w:val="ru-RU"/>
        </w:rPr>
        <w:t xml:space="preserve">рис. </w:t>
      </w:r>
      <w:r w:rsidR="00A54C03" w:rsidRPr="00A54C03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2"/>
        <w:keepNext/>
        <w:jc w:val="center"/>
      </w:pPr>
      <w:r w:rsidRPr="0009763A"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6A4B8B28" w:rsidR="0009763A" w:rsidRDefault="0009763A" w:rsidP="0009763A">
      <w:pPr>
        <w:pStyle w:val="a7"/>
        <w:rPr>
          <w:lang w:val="ru-RU"/>
        </w:rPr>
      </w:pPr>
      <w:bookmarkStart w:id="14" w:name="_Ref115205151"/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647E">
        <w:rPr>
          <w:noProof/>
        </w:rPr>
        <w:t>5</w:t>
      </w:r>
      <w:r>
        <w:fldChar w:fldCharType="end"/>
      </w:r>
      <w:bookmarkEnd w:id="14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Меню выбора режима игры</w:t>
      </w:r>
    </w:p>
    <w:p w14:paraId="2D2C82C1" w14:textId="62A11FC2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23647E" w:rsidRPr="0023647E">
        <w:rPr>
          <w:lang w:val="ru-RU"/>
        </w:rPr>
        <w:t xml:space="preserve">рис. </w:t>
      </w:r>
      <w:r w:rsidR="0023647E" w:rsidRPr="0023647E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-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7AE30910" w:rsidR="00E22FB6" w:rsidRDefault="0023647E" w:rsidP="0023647E">
      <w:pPr>
        <w:pStyle w:val="a7"/>
        <w:rPr>
          <w:lang w:val="ru-RU"/>
        </w:rPr>
      </w:pPr>
      <w:bookmarkStart w:id="15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Pr="0023647E">
        <w:rPr>
          <w:noProof/>
          <w:lang w:val="ru-RU"/>
        </w:rPr>
        <w:t>6</w:t>
      </w:r>
      <w:r>
        <w:fldChar w:fldCharType="end"/>
      </w:r>
      <w:bookmarkEnd w:id="15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r>
        <w:rPr>
          <w:lang w:val="ru-RU"/>
        </w:rPr>
        <w:t>Управление кораблём в одиночном режиме</w:t>
      </w:r>
    </w:p>
    <w:p w14:paraId="1D5510C7" w14:textId="35AF2113" w:rsidR="00444B78" w:rsidRDefault="00444B78" w:rsidP="00444B78">
      <w:pPr>
        <w:pStyle w:val="a2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0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0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</w:p>
    <w:p w14:paraId="6D996202" w14:textId="1BAA619F" w:rsidR="00EB63AF" w:rsidRPr="00D0644D" w:rsidRDefault="00EB63AF" w:rsidP="00EB63AF">
      <w:pPr>
        <w:pStyle w:val="a2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42C8003D" w:rsidR="00CF1168" w:rsidRPr="00EB63AF" w:rsidRDefault="00CF1168" w:rsidP="00CF1168">
      <w:pPr>
        <w:pStyle w:val="2"/>
      </w:pPr>
      <w:r>
        <w:t>Тестирование игры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30EB397C" w14:textId="77777777" w:rsidR="00104C5F" w:rsidRDefault="00104C5F" w:rsidP="00104C5F">
      <w:pPr>
        <w:pStyle w:val="a2"/>
        <w:rPr>
          <w:szCs w:val="28"/>
          <w:lang w:val="ru-RU"/>
        </w:rPr>
      </w:pPr>
      <w:r w:rsidRPr="00586B0D">
        <w:rPr>
          <w:szCs w:val="28"/>
          <w:lang w:val="ru-RU"/>
        </w:rPr>
        <w:t>Мы познакомились с замечательным</w:t>
      </w:r>
      <w:r w:rsidRPr="00BA4714">
        <w:rPr>
          <w:szCs w:val="28"/>
          <w:lang w:val="ru-RU"/>
        </w:rPr>
        <w:t xml:space="preserve">, </w:t>
      </w:r>
      <w:r>
        <w:rPr>
          <w:szCs w:val="28"/>
          <w:lang w:val="ru-RU"/>
        </w:rPr>
        <w:t>очень мощным</w:t>
      </w:r>
      <w:r w:rsidRPr="00586B0D">
        <w:rPr>
          <w:szCs w:val="28"/>
          <w:lang w:val="ru-RU"/>
        </w:rPr>
        <w:t xml:space="preserve"> </w:t>
      </w:r>
      <w:r w:rsidRPr="00586B0D">
        <w:rPr>
          <w:szCs w:val="28"/>
        </w:rPr>
        <w:t>Python</w:t>
      </w:r>
      <w:r w:rsidRPr="00586B0D">
        <w:rPr>
          <w:szCs w:val="28"/>
          <w:lang w:val="ru-RU"/>
        </w:rPr>
        <w:t xml:space="preserve"> модулем </w:t>
      </w:r>
      <w:r w:rsidRPr="00586B0D">
        <w:rPr>
          <w:szCs w:val="28"/>
        </w:rPr>
        <w:t>itertools</w:t>
      </w:r>
      <w:r w:rsidRPr="00586B0D">
        <w:rPr>
          <w:szCs w:val="28"/>
          <w:lang w:val="ru-RU"/>
        </w:rPr>
        <w:t>, который позволяет упростить реализации некоторых алгоритмов.</w:t>
      </w:r>
      <w:r>
        <w:rPr>
          <w:szCs w:val="28"/>
          <w:lang w:val="ru-RU"/>
        </w:rPr>
        <w:t xml:space="preserve"> Знание этого модуля выводит код программиста на средний уровень, так как зачастую код становится более понятным и читаемым, увеличивая при этом скорость.</w:t>
      </w:r>
    </w:p>
    <w:p w14:paraId="4B0916B3" w14:textId="77777777" w:rsidR="00104C5F" w:rsidRPr="00BA4714" w:rsidRDefault="00104C5F" w:rsidP="00104C5F">
      <w:pPr>
        <w:pStyle w:val="a2"/>
        <w:rPr>
          <w:szCs w:val="28"/>
          <w:lang w:val="ru-RU"/>
        </w:rPr>
      </w:pPr>
      <w:r>
        <w:rPr>
          <w:szCs w:val="28"/>
          <w:lang w:val="ru-RU"/>
        </w:rPr>
        <w:t>В реферате мы рассмотрели самые полезные и чаще встречающиеся функции этого модуля и</w:t>
      </w:r>
      <w:r w:rsidRPr="00F714B3">
        <w:rPr>
          <w:szCs w:val="28"/>
          <w:lang w:val="ru-RU"/>
        </w:rPr>
        <w:t xml:space="preserve"> </w:t>
      </w:r>
      <w:r>
        <w:rPr>
          <w:szCs w:val="28"/>
          <w:lang w:val="ru-RU"/>
        </w:rPr>
        <w:t>написали практический скрипт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6" w:name="_Toc104891161"/>
      <w:bookmarkStart w:id="17" w:name="_Toc104908818"/>
      <w:r>
        <w:lastRenderedPageBreak/>
        <w:t>Список Литературы</w:t>
      </w:r>
      <w:bookmarkEnd w:id="16"/>
      <w:bookmarkEnd w:id="17"/>
    </w:p>
    <w:p w14:paraId="64748458" w14:textId="1E4AE13D" w:rsidR="00104C5F" w:rsidRPr="0056381E" w:rsidRDefault="00104C5F" w:rsidP="0056381E">
      <w:pPr>
        <w:pStyle w:val="a"/>
        <w:numPr>
          <w:ilvl w:val="0"/>
          <w:numId w:val="43"/>
        </w:numPr>
        <w:rPr>
          <w:lang w:val="ru-RU"/>
        </w:rPr>
      </w:pPr>
      <w:r w:rsidRPr="0056381E">
        <w:rPr>
          <w:lang w:val="ru-RU"/>
        </w:rPr>
        <w:t xml:space="preserve">Официальный сайт </w:t>
      </w:r>
      <w:r>
        <w:t>Python</w:t>
      </w:r>
      <w:r w:rsidRPr="0056381E">
        <w:rPr>
          <w:lang w:val="ru-RU"/>
        </w:rPr>
        <w:t xml:space="preserve">. [Электронный ресурс]. – Режим доступа: </w:t>
      </w:r>
      <w:hyperlink r:id="rId14" w:history="1">
        <w:r w:rsidRPr="0018700B">
          <w:rPr>
            <w:rStyle w:val="a9"/>
          </w:rPr>
          <w:t>https</w:t>
        </w:r>
        <w:r w:rsidRPr="0056381E">
          <w:rPr>
            <w:rStyle w:val="a9"/>
            <w:lang w:val="ru-RU"/>
          </w:rPr>
          <w:t>://</w:t>
        </w:r>
        <w:r w:rsidRPr="0018700B">
          <w:rPr>
            <w:rStyle w:val="a9"/>
          </w:rPr>
          <w:t>www</w:t>
        </w:r>
        <w:r w:rsidRPr="0056381E">
          <w:rPr>
            <w:rStyle w:val="a9"/>
            <w:lang w:val="ru-RU"/>
          </w:rPr>
          <w:t>.</w:t>
        </w:r>
        <w:r w:rsidRPr="0018700B">
          <w:rPr>
            <w:rStyle w:val="a9"/>
          </w:rPr>
          <w:t>python</w:t>
        </w:r>
        <w:r w:rsidRPr="0056381E">
          <w:rPr>
            <w:rStyle w:val="a9"/>
            <w:lang w:val="ru-RU"/>
          </w:rPr>
          <w:t>.</w:t>
        </w:r>
        <w:r w:rsidRPr="0018700B">
          <w:rPr>
            <w:rStyle w:val="a9"/>
          </w:rPr>
          <w:t>org</w:t>
        </w:r>
      </w:hyperlink>
      <w:r w:rsidRPr="0056381E">
        <w:rPr>
          <w:lang w:val="ru-RU"/>
        </w:rPr>
        <w:t>. (Дата обращения 15.05.2022).</w:t>
      </w:r>
    </w:p>
    <w:p w14:paraId="34436B04" w14:textId="1FFA37C3" w:rsidR="00EF6B5C" w:rsidRPr="00EB1490" w:rsidRDefault="00104C5F" w:rsidP="00EB1490">
      <w:pPr>
        <w:pStyle w:val="a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Pr="00183A05">
        <w:rPr>
          <w:lang w:val="ru-RU"/>
        </w:rPr>
        <w:t>kpolyakov.spb.ru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Pr="00183A05">
        <w:t>https</w:t>
      </w:r>
      <w:r w:rsidRPr="00183A05">
        <w:rPr>
          <w:lang w:val="ru-RU"/>
        </w:rPr>
        <w:t>://</w:t>
      </w:r>
      <w:r w:rsidRPr="00183A05">
        <w:t>kpolyakov</w:t>
      </w:r>
      <w:r w:rsidRPr="00183A05">
        <w:rPr>
          <w:lang w:val="ru-RU"/>
        </w:rPr>
        <w:t>.</w:t>
      </w:r>
      <w:r w:rsidRPr="00183A05">
        <w:t>spb</w:t>
      </w:r>
      <w:r w:rsidRPr="00183A05">
        <w:rPr>
          <w:lang w:val="ru-RU"/>
        </w:rPr>
        <w:t>.</w:t>
      </w:r>
      <w:r w:rsidRPr="00183A05">
        <w:t>ru</w:t>
      </w:r>
      <w:r w:rsidRPr="00183A05">
        <w:rPr>
          <w:lang w:val="ru-RU"/>
        </w:rPr>
        <w:t>/</w:t>
      </w:r>
      <w:r w:rsidRPr="00183A05">
        <w:t>school</w:t>
      </w:r>
      <w:r w:rsidRPr="00183A05">
        <w:rPr>
          <w:lang w:val="ru-RU"/>
        </w:rPr>
        <w:t>/</w:t>
      </w:r>
      <w:r w:rsidRPr="00183A05">
        <w:t>ege</w:t>
      </w:r>
      <w:r w:rsidRPr="00183A05">
        <w:rPr>
          <w:lang w:val="ru-RU"/>
        </w:rPr>
        <w:t>/</w:t>
      </w:r>
      <w:r w:rsidRPr="00183A05">
        <w:t>generate</w:t>
      </w:r>
      <w:r w:rsidRPr="00183A05">
        <w:rPr>
          <w:lang w:val="ru-RU"/>
        </w:rPr>
        <w:t>.</w:t>
      </w:r>
      <w:r w:rsidRPr="00183A05">
        <w:t>htm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15.05.2022).</w:t>
      </w:r>
    </w:p>
    <w:sectPr w:rsidR="00EF6B5C" w:rsidRPr="00EB1490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4648D" w14:textId="77777777" w:rsidR="00FC68F1" w:rsidRDefault="00FC68F1" w:rsidP="00EF6B5C">
      <w:pPr>
        <w:spacing w:after="0" w:line="240" w:lineRule="auto"/>
      </w:pPr>
      <w:r>
        <w:separator/>
      </w:r>
    </w:p>
  </w:endnote>
  <w:endnote w:type="continuationSeparator" w:id="0">
    <w:p w14:paraId="53049242" w14:textId="77777777" w:rsidR="00FC68F1" w:rsidRDefault="00FC68F1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40C30E" w14:textId="77777777" w:rsidR="00FC68F1" w:rsidRDefault="00FC68F1" w:rsidP="00EF6B5C">
      <w:pPr>
        <w:spacing w:after="0" w:line="240" w:lineRule="auto"/>
      </w:pPr>
      <w:r>
        <w:separator/>
      </w:r>
    </w:p>
  </w:footnote>
  <w:footnote w:type="continuationSeparator" w:id="0">
    <w:p w14:paraId="0BC56407" w14:textId="77777777" w:rsidR="00FC68F1" w:rsidRDefault="00FC68F1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b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CC17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A228E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9A8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827C9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C668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0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6"/>
  </w:num>
  <w:num w:numId="29" w16cid:durableId="2137327725">
    <w:abstractNumId w:val="25"/>
  </w:num>
  <w:num w:numId="30" w16cid:durableId="1995985562">
    <w:abstractNumId w:val="27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12D87"/>
    <w:rsid w:val="00032094"/>
    <w:rsid w:val="00071464"/>
    <w:rsid w:val="000743AE"/>
    <w:rsid w:val="00081F48"/>
    <w:rsid w:val="0009763A"/>
    <w:rsid w:val="000A3A6F"/>
    <w:rsid w:val="000B026D"/>
    <w:rsid w:val="000B55A0"/>
    <w:rsid w:val="000C470F"/>
    <w:rsid w:val="000D79A5"/>
    <w:rsid w:val="000F0D07"/>
    <w:rsid w:val="00104C5F"/>
    <w:rsid w:val="0010645E"/>
    <w:rsid w:val="00107780"/>
    <w:rsid w:val="00113E12"/>
    <w:rsid w:val="00140227"/>
    <w:rsid w:val="001445A1"/>
    <w:rsid w:val="00145672"/>
    <w:rsid w:val="0014747D"/>
    <w:rsid w:val="0015712F"/>
    <w:rsid w:val="00172FEB"/>
    <w:rsid w:val="001912A4"/>
    <w:rsid w:val="001922E6"/>
    <w:rsid w:val="00194727"/>
    <w:rsid w:val="001B0547"/>
    <w:rsid w:val="001B37CA"/>
    <w:rsid w:val="001C1B01"/>
    <w:rsid w:val="001D32AF"/>
    <w:rsid w:val="001D46C3"/>
    <w:rsid w:val="001F4A40"/>
    <w:rsid w:val="002111C1"/>
    <w:rsid w:val="002112FB"/>
    <w:rsid w:val="0022210C"/>
    <w:rsid w:val="00230862"/>
    <w:rsid w:val="0023647E"/>
    <w:rsid w:val="00245ECB"/>
    <w:rsid w:val="002512E4"/>
    <w:rsid w:val="00254200"/>
    <w:rsid w:val="002630AE"/>
    <w:rsid w:val="00270259"/>
    <w:rsid w:val="00272314"/>
    <w:rsid w:val="00281A06"/>
    <w:rsid w:val="002920FD"/>
    <w:rsid w:val="00292726"/>
    <w:rsid w:val="00295F2E"/>
    <w:rsid w:val="002B3BB3"/>
    <w:rsid w:val="002E2F84"/>
    <w:rsid w:val="002E6EB5"/>
    <w:rsid w:val="002F570E"/>
    <w:rsid w:val="0030459C"/>
    <w:rsid w:val="0031388F"/>
    <w:rsid w:val="003200F3"/>
    <w:rsid w:val="003320BF"/>
    <w:rsid w:val="0035482D"/>
    <w:rsid w:val="00365DC1"/>
    <w:rsid w:val="00374C7E"/>
    <w:rsid w:val="003816CE"/>
    <w:rsid w:val="003B591E"/>
    <w:rsid w:val="003E3C14"/>
    <w:rsid w:val="003F7CE7"/>
    <w:rsid w:val="0040422D"/>
    <w:rsid w:val="00444906"/>
    <w:rsid w:val="00444B78"/>
    <w:rsid w:val="00462869"/>
    <w:rsid w:val="00474FF5"/>
    <w:rsid w:val="004A3F22"/>
    <w:rsid w:val="004B2104"/>
    <w:rsid w:val="004D4152"/>
    <w:rsid w:val="004E24C7"/>
    <w:rsid w:val="004E76F1"/>
    <w:rsid w:val="00506B05"/>
    <w:rsid w:val="00552F1A"/>
    <w:rsid w:val="0055442A"/>
    <w:rsid w:val="00557921"/>
    <w:rsid w:val="0056381E"/>
    <w:rsid w:val="00575914"/>
    <w:rsid w:val="0059770D"/>
    <w:rsid w:val="005A5AE0"/>
    <w:rsid w:val="005C2F4A"/>
    <w:rsid w:val="005D0EDA"/>
    <w:rsid w:val="005E6537"/>
    <w:rsid w:val="00617446"/>
    <w:rsid w:val="006322F8"/>
    <w:rsid w:val="006406F3"/>
    <w:rsid w:val="00654E78"/>
    <w:rsid w:val="00655609"/>
    <w:rsid w:val="00676485"/>
    <w:rsid w:val="00681D62"/>
    <w:rsid w:val="00681F32"/>
    <w:rsid w:val="006D07F5"/>
    <w:rsid w:val="006D2A74"/>
    <w:rsid w:val="006E62F3"/>
    <w:rsid w:val="006F5E8A"/>
    <w:rsid w:val="00717FB3"/>
    <w:rsid w:val="00725194"/>
    <w:rsid w:val="00746324"/>
    <w:rsid w:val="00780265"/>
    <w:rsid w:val="00781714"/>
    <w:rsid w:val="00781C3E"/>
    <w:rsid w:val="00796F36"/>
    <w:rsid w:val="007A4B99"/>
    <w:rsid w:val="007C4959"/>
    <w:rsid w:val="007D4E13"/>
    <w:rsid w:val="007E4240"/>
    <w:rsid w:val="00807A91"/>
    <w:rsid w:val="00813CF3"/>
    <w:rsid w:val="00817CED"/>
    <w:rsid w:val="008677BE"/>
    <w:rsid w:val="008753AF"/>
    <w:rsid w:val="008839D9"/>
    <w:rsid w:val="008933C8"/>
    <w:rsid w:val="008A057B"/>
    <w:rsid w:val="008B4DE6"/>
    <w:rsid w:val="008D1F38"/>
    <w:rsid w:val="008D706D"/>
    <w:rsid w:val="008F0DC6"/>
    <w:rsid w:val="008F6685"/>
    <w:rsid w:val="0090550F"/>
    <w:rsid w:val="00923108"/>
    <w:rsid w:val="00925B26"/>
    <w:rsid w:val="0094274D"/>
    <w:rsid w:val="009427C3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54C03"/>
    <w:rsid w:val="00A82B5D"/>
    <w:rsid w:val="00A8670D"/>
    <w:rsid w:val="00A87A6B"/>
    <w:rsid w:val="00A95254"/>
    <w:rsid w:val="00A97415"/>
    <w:rsid w:val="00AC5B9A"/>
    <w:rsid w:val="00B07AAA"/>
    <w:rsid w:val="00B35471"/>
    <w:rsid w:val="00B406A3"/>
    <w:rsid w:val="00B45663"/>
    <w:rsid w:val="00B51983"/>
    <w:rsid w:val="00B562E7"/>
    <w:rsid w:val="00B92476"/>
    <w:rsid w:val="00B970E3"/>
    <w:rsid w:val="00BA0238"/>
    <w:rsid w:val="00BA1B49"/>
    <w:rsid w:val="00BA626F"/>
    <w:rsid w:val="00BA6C82"/>
    <w:rsid w:val="00BA73AB"/>
    <w:rsid w:val="00BB67F4"/>
    <w:rsid w:val="00BD64C7"/>
    <w:rsid w:val="00BE14AD"/>
    <w:rsid w:val="00C00FFE"/>
    <w:rsid w:val="00C21DB4"/>
    <w:rsid w:val="00C22607"/>
    <w:rsid w:val="00C2326D"/>
    <w:rsid w:val="00C26D98"/>
    <w:rsid w:val="00C615BD"/>
    <w:rsid w:val="00C70DAF"/>
    <w:rsid w:val="00C728AD"/>
    <w:rsid w:val="00C76222"/>
    <w:rsid w:val="00C81029"/>
    <w:rsid w:val="00CB6B24"/>
    <w:rsid w:val="00CC476F"/>
    <w:rsid w:val="00CC7A60"/>
    <w:rsid w:val="00CD227D"/>
    <w:rsid w:val="00CD3961"/>
    <w:rsid w:val="00CD3CAB"/>
    <w:rsid w:val="00CF1168"/>
    <w:rsid w:val="00D0644D"/>
    <w:rsid w:val="00D20320"/>
    <w:rsid w:val="00D44F41"/>
    <w:rsid w:val="00D519E1"/>
    <w:rsid w:val="00D71888"/>
    <w:rsid w:val="00D80E36"/>
    <w:rsid w:val="00D86326"/>
    <w:rsid w:val="00DC6768"/>
    <w:rsid w:val="00DD361C"/>
    <w:rsid w:val="00DE34D1"/>
    <w:rsid w:val="00E14DC8"/>
    <w:rsid w:val="00E21A10"/>
    <w:rsid w:val="00E22FB6"/>
    <w:rsid w:val="00E35079"/>
    <w:rsid w:val="00E42C73"/>
    <w:rsid w:val="00E723B0"/>
    <w:rsid w:val="00E733F1"/>
    <w:rsid w:val="00E962E3"/>
    <w:rsid w:val="00EA6145"/>
    <w:rsid w:val="00EB1490"/>
    <w:rsid w:val="00EB63AF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34479"/>
    <w:rsid w:val="00F34AC3"/>
    <w:rsid w:val="00F704DE"/>
    <w:rsid w:val="00F70F21"/>
    <w:rsid w:val="00F761EA"/>
    <w:rsid w:val="00F87C5C"/>
    <w:rsid w:val="00F911CC"/>
    <w:rsid w:val="00F93224"/>
    <w:rsid w:val="00FA57FD"/>
    <w:rsid w:val="00FB47D3"/>
    <w:rsid w:val="00FC68F1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2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2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2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1"/>
    <w:next w:val="a1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1"/>
    <w:next w:val="a1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1"/>
    <w:next w:val="a1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1"/>
    <w:next w:val="a1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1"/>
    <w:next w:val="a1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3">
    <w:name w:val="Default Paragraph Font"/>
    <w:uiPriority w:val="1"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0">
    <w:name w:val="List Bullet"/>
    <w:basedOn w:val="a1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">
    <w:name w:val="List Number"/>
    <w:basedOn w:val="a2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2">
    <w:name w:val="Body Text"/>
    <w:basedOn w:val="a1"/>
    <w:link w:val="a6"/>
    <w:unhideWhenUsed/>
    <w:rsid w:val="00681D62"/>
    <w:pPr>
      <w:spacing w:after="120"/>
    </w:pPr>
  </w:style>
  <w:style w:type="character" w:customStyle="1" w:styleId="a6">
    <w:name w:val="Основной текст Знак"/>
    <w:basedOn w:val="a3"/>
    <w:link w:val="a2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3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3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3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7">
    <w:name w:val="caption"/>
    <w:next w:val="a1"/>
    <w:link w:val="a8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8">
    <w:name w:val="Название объекта Знак"/>
    <w:basedOn w:val="a3"/>
    <w:link w:val="a7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9">
    <w:name w:val="Hyperlink"/>
    <w:basedOn w:val="a8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a">
    <w:name w:val="Table Grid"/>
    <w:basedOn w:val="a4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1"/>
    <w:next w:val="a1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1"/>
    <w:next w:val="a1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b">
    <w:name w:val="header"/>
    <w:link w:val="ac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c">
    <w:name w:val="Верхний колонтитул Знак"/>
    <w:basedOn w:val="a3"/>
    <w:link w:val="ab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d">
    <w:name w:val="Рисунок"/>
    <w:basedOn w:val="a7"/>
    <w:next w:val="a7"/>
    <w:qFormat/>
    <w:rsid w:val="00EF6B5C"/>
    <w:rPr>
      <w:noProof/>
    </w:rPr>
  </w:style>
  <w:style w:type="paragraph" w:styleId="11">
    <w:name w:val="toc 1"/>
    <w:basedOn w:val="a1"/>
    <w:next w:val="a1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1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3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e">
    <w:name w:val="footer"/>
    <w:basedOn w:val="a1"/>
    <w:link w:val="af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Нижний колонтитул Знак"/>
    <w:basedOn w:val="a3"/>
    <w:link w:val="ae"/>
    <w:rsid w:val="00EF6B5C"/>
    <w:rPr>
      <w:rFonts w:ascii="Times New Roman" w:hAnsi="Times New Roman"/>
      <w:sz w:val="28"/>
      <w:szCs w:val="24"/>
      <w:lang w:val="en-US"/>
    </w:rPr>
  </w:style>
  <w:style w:type="paragraph" w:styleId="af0">
    <w:name w:val="TOC Heading"/>
    <w:next w:val="a1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1">
    <w:name w:val="Unresolved Mention"/>
    <w:basedOn w:val="a3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2">
    <w:name w:val="FollowedHyperlink"/>
    <w:basedOn w:val="a3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3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3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3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3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3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3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2"/>
    <w:next w:val="a2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2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3">
    <w:name w:val="Title"/>
    <w:basedOn w:val="a1"/>
    <w:next w:val="a1"/>
    <w:link w:val="af4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4">
    <w:name w:val="Заголовок Знак"/>
    <w:basedOn w:val="a3"/>
    <w:link w:val="af3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5">
    <w:name w:val="Subtitle"/>
    <w:basedOn w:val="a1"/>
    <w:next w:val="a1"/>
    <w:link w:val="af6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6">
    <w:name w:val="Подзаголовок Знак"/>
    <w:basedOn w:val="a3"/>
    <w:link w:val="af5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2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7">
    <w:name w:val="Date"/>
    <w:next w:val="a2"/>
    <w:link w:val="af8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8">
    <w:name w:val="Дата Знак"/>
    <w:basedOn w:val="a3"/>
    <w:link w:val="af7"/>
    <w:rsid w:val="00104C5F"/>
    <w:rPr>
      <w:rFonts w:eastAsiaTheme="minorEastAsia" w:cs="Times New Roman"/>
      <w:lang w:val="en-US"/>
    </w:rPr>
  </w:style>
  <w:style w:type="paragraph" w:customStyle="1" w:styleId="af9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a">
    <w:name w:val="Bibliography"/>
    <w:basedOn w:val="a1"/>
    <w:rsid w:val="00104C5F"/>
    <w:pPr>
      <w:spacing w:after="0"/>
    </w:pPr>
    <w:rPr>
      <w:rFonts w:eastAsiaTheme="minorEastAsia" w:cs="Times New Roman"/>
    </w:rPr>
  </w:style>
  <w:style w:type="paragraph" w:styleId="afb">
    <w:name w:val="Block Text"/>
    <w:basedOn w:val="a2"/>
    <w:next w:val="a2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c">
    <w:name w:val="footnote text"/>
    <w:basedOn w:val="a1"/>
    <w:link w:val="afd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d">
    <w:name w:val="Текст сноски Знак"/>
    <w:basedOn w:val="a3"/>
    <w:link w:val="afc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1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7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7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1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8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e">
    <w:name w:val="footnote reference"/>
    <w:basedOn w:val="a8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1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3"/>
    <w:unhideWhenUsed/>
    <w:rsid w:val="00104C5F"/>
    <w:rPr>
      <w:i/>
      <w:iCs/>
    </w:rPr>
  </w:style>
  <w:style w:type="paragraph" w:styleId="aff">
    <w:name w:val="Message Header"/>
    <w:basedOn w:val="a1"/>
    <w:link w:val="aff0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0">
    <w:name w:val="Шапка Знак"/>
    <w:basedOn w:val="a3"/>
    <w:link w:val="aff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1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3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1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3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1">
    <w:name w:val="line number"/>
    <w:basedOn w:val="a3"/>
    <w:semiHidden/>
    <w:unhideWhenUsed/>
    <w:rsid w:val="00104C5F"/>
  </w:style>
  <w:style w:type="paragraph" w:styleId="12">
    <w:name w:val="index 1"/>
    <w:basedOn w:val="a1"/>
    <w:next w:val="a1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2">
    <w:name w:val="Closing"/>
    <w:basedOn w:val="a1"/>
    <w:link w:val="aff3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3">
    <w:name w:val="Прощание Знак"/>
    <w:basedOn w:val="a3"/>
    <w:link w:val="aff2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4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5">
    <w:name w:val="table of authorities"/>
    <w:basedOn w:val="a1"/>
    <w:next w:val="a1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6">
    <w:name w:val="Strong"/>
    <w:basedOn w:val="a3"/>
    <w:uiPriority w:val="22"/>
    <w:qFormat/>
    <w:rsid w:val="00104C5F"/>
    <w:rPr>
      <w:b/>
      <w:bCs/>
    </w:rPr>
  </w:style>
  <w:style w:type="character" w:styleId="aff7">
    <w:name w:val="Emphasis"/>
    <w:basedOn w:val="a3"/>
    <w:uiPriority w:val="20"/>
    <w:qFormat/>
    <w:rsid w:val="00104C5F"/>
    <w:rPr>
      <w:rFonts w:asciiTheme="minorHAnsi" w:hAnsiTheme="minorHAnsi"/>
      <w:b/>
      <w:i/>
      <w:iCs/>
    </w:rPr>
  </w:style>
  <w:style w:type="paragraph" w:styleId="aff8">
    <w:name w:val="No Spacing"/>
    <w:basedOn w:val="a1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9">
    <w:name w:val="List Paragraph"/>
    <w:basedOn w:val="a1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1"/>
    <w:next w:val="a1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3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a">
    <w:name w:val="Intense Quote"/>
    <w:basedOn w:val="a1"/>
    <w:next w:val="a1"/>
    <w:link w:val="affb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b">
    <w:name w:val="Выделенная цитата Знак"/>
    <w:basedOn w:val="a3"/>
    <w:link w:val="affa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c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d">
    <w:name w:val="Intense Emphasis"/>
    <w:basedOn w:val="a3"/>
    <w:uiPriority w:val="21"/>
    <w:qFormat/>
    <w:rsid w:val="00104C5F"/>
    <w:rPr>
      <w:b/>
      <w:i/>
      <w:sz w:val="24"/>
      <w:szCs w:val="24"/>
      <w:u w:val="single"/>
    </w:rPr>
  </w:style>
  <w:style w:type="character" w:styleId="affe">
    <w:name w:val="Subtle Reference"/>
    <w:basedOn w:val="a3"/>
    <w:uiPriority w:val="31"/>
    <w:qFormat/>
    <w:rsid w:val="00104C5F"/>
    <w:rPr>
      <w:sz w:val="24"/>
      <w:szCs w:val="24"/>
      <w:u w:val="single"/>
    </w:rPr>
  </w:style>
  <w:style w:type="character" w:styleId="afff">
    <w:name w:val="Intense Reference"/>
    <w:basedOn w:val="a3"/>
    <w:uiPriority w:val="32"/>
    <w:qFormat/>
    <w:rsid w:val="00104C5F"/>
    <w:rPr>
      <w:b/>
      <w:sz w:val="24"/>
      <w:u w:val="single"/>
    </w:rPr>
  </w:style>
  <w:style w:type="character" w:styleId="afff0">
    <w:name w:val="Book Title"/>
    <w:basedOn w:val="a3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0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1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1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1">
    <w:name w:val="Название таблицы"/>
    <w:basedOn w:val="a7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3"/>
    <w:rsid w:val="001D32AF"/>
  </w:style>
  <w:style w:type="character" w:customStyle="1" w:styleId="pl-c1">
    <w:name w:val="pl-c1"/>
    <w:basedOn w:val="a3"/>
    <w:rsid w:val="001D32AF"/>
  </w:style>
  <w:style w:type="paragraph" w:customStyle="1" w:styleId="afff2">
    <w:name w:val="Листинг"/>
    <w:basedOn w:val="a1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python.org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23</Pages>
  <Words>2602</Words>
  <Characters>14833</Characters>
  <Application>Microsoft Office Word</Application>
  <DocSecurity>0</DocSecurity>
  <Lines>123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176</cp:revision>
  <cp:lastPrinted>2022-06-01T16:40:00Z</cp:lastPrinted>
  <dcterms:created xsi:type="dcterms:W3CDTF">2022-05-30T09:42:00Z</dcterms:created>
  <dcterms:modified xsi:type="dcterms:W3CDTF">2022-09-27T18:31:00Z</dcterms:modified>
</cp:coreProperties>
</file>